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A9B38" w14:textId="7E2723BE" w:rsidR="003F7D55" w:rsidRPr="00F462EE" w:rsidRDefault="008444D4" w:rsidP="00F462EE">
      <w:pPr>
        <w:jc w:val="both"/>
        <w:rPr>
          <w:rFonts w:asciiTheme="minorHAnsi" w:hAnsiTheme="minorHAnsi" w:cstheme="minorHAnsi"/>
          <w:b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C9B9B8F" wp14:editId="3E3848F0">
            <wp:simplePos x="0" y="0"/>
            <wp:positionH relativeFrom="margin">
              <wp:posOffset>7058025</wp:posOffset>
            </wp:positionH>
            <wp:positionV relativeFrom="paragraph">
              <wp:posOffset>0</wp:posOffset>
            </wp:positionV>
            <wp:extent cx="1412240" cy="1000125"/>
            <wp:effectExtent l="0" t="0" r="0" b="9525"/>
            <wp:wrapSquare wrapText="bothSides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643" w:rsidRPr="1D4F5226">
        <w:rPr>
          <w:rFonts w:asciiTheme="minorHAnsi" w:hAnsiTheme="minorHAnsi" w:cstheme="minorBidi"/>
          <w:b/>
          <w:bCs/>
          <w:sz w:val="28"/>
          <w:szCs w:val="28"/>
        </w:rPr>
        <w:t>HEAL</w:t>
      </w:r>
      <w:r w:rsidR="008C0130" w:rsidRPr="1D4F5226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="00F462EE" w:rsidRPr="1D4F5226">
        <w:rPr>
          <w:rFonts w:asciiTheme="minorHAnsi" w:hAnsiTheme="minorHAnsi" w:cstheme="minorBidi"/>
          <w:b/>
          <w:bCs/>
          <w:sz w:val="28"/>
          <w:szCs w:val="28"/>
        </w:rPr>
        <w:t>PRIORITY ACTION TEAM AGENDA</w:t>
      </w:r>
    </w:p>
    <w:p w14:paraId="5E425582" w14:textId="4F6C6765" w:rsidR="00F462EE" w:rsidRPr="00F462EE" w:rsidRDefault="00203CC8" w:rsidP="1D4F5226">
      <w:pPr>
        <w:rPr>
          <w:rFonts w:asciiTheme="minorHAnsi" w:hAnsiTheme="minorHAnsi" w:cstheme="minorBidi"/>
          <w:noProof/>
        </w:rPr>
      </w:pPr>
      <w:r w:rsidRPr="570254A1">
        <w:rPr>
          <w:rFonts w:asciiTheme="minorHAnsi" w:hAnsiTheme="minorHAnsi" w:cstheme="minorBidi"/>
          <w:noProof/>
        </w:rPr>
        <w:t xml:space="preserve">Date: </w:t>
      </w:r>
      <w:r w:rsidR="00505643" w:rsidRPr="570254A1">
        <w:rPr>
          <w:rFonts w:asciiTheme="minorHAnsi" w:hAnsiTheme="minorHAnsi" w:cstheme="minorBidi"/>
          <w:noProof/>
        </w:rPr>
        <w:t xml:space="preserve">Thursday, </w:t>
      </w:r>
      <w:r w:rsidR="246B508A" w:rsidRPr="570254A1">
        <w:rPr>
          <w:rFonts w:asciiTheme="minorHAnsi" w:hAnsiTheme="minorHAnsi" w:cstheme="minorBidi"/>
          <w:noProof/>
        </w:rPr>
        <w:t>April 8</w:t>
      </w:r>
      <w:r w:rsidR="3EC5EEC9" w:rsidRPr="570254A1">
        <w:rPr>
          <w:rFonts w:asciiTheme="minorHAnsi" w:hAnsiTheme="minorHAnsi" w:cstheme="minorBidi"/>
          <w:noProof/>
          <w:vertAlign w:val="superscript"/>
        </w:rPr>
        <w:t>th</w:t>
      </w:r>
      <w:r w:rsidR="3EC5EEC9" w:rsidRPr="570254A1">
        <w:rPr>
          <w:rFonts w:asciiTheme="minorHAnsi" w:hAnsiTheme="minorHAnsi" w:cstheme="minorBidi"/>
          <w:noProof/>
        </w:rPr>
        <w:t>, 2021</w:t>
      </w:r>
    </w:p>
    <w:p w14:paraId="2AC01F24" w14:textId="193834DC" w:rsidR="00F462EE" w:rsidRPr="00F462EE" w:rsidRDefault="003F7D55" w:rsidP="00505643">
      <w:pPr>
        <w:rPr>
          <w:rFonts w:asciiTheme="minorHAnsi" w:hAnsiTheme="minorHAnsi" w:cstheme="minorHAnsi"/>
          <w:szCs w:val="20"/>
        </w:rPr>
      </w:pPr>
      <w:r w:rsidRPr="00F462EE">
        <w:rPr>
          <w:rFonts w:asciiTheme="minorHAnsi" w:hAnsiTheme="minorHAnsi" w:cstheme="minorHAnsi"/>
          <w:szCs w:val="20"/>
        </w:rPr>
        <w:t>Time:</w:t>
      </w:r>
      <w:r w:rsidR="00203CC8" w:rsidRPr="00F462EE">
        <w:rPr>
          <w:rFonts w:asciiTheme="minorHAnsi" w:hAnsiTheme="minorHAnsi" w:cstheme="minorHAnsi"/>
          <w:szCs w:val="20"/>
        </w:rPr>
        <w:tab/>
      </w:r>
      <w:r w:rsidRPr="00F462EE">
        <w:rPr>
          <w:rFonts w:asciiTheme="minorHAnsi" w:hAnsiTheme="minorHAnsi" w:cstheme="minorHAnsi"/>
          <w:szCs w:val="20"/>
        </w:rPr>
        <w:t xml:space="preserve"> </w:t>
      </w:r>
      <w:r w:rsidR="00505643">
        <w:rPr>
          <w:rFonts w:asciiTheme="minorHAnsi" w:hAnsiTheme="minorHAnsi" w:cstheme="minorHAnsi"/>
          <w:szCs w:val="20"/>
        </w:rPr>
        <w:t>2:00 to 3:30 pm</w:t>
      </w:r>
    </w:p>
    <w:p w14:paraId="41C11642" w14:textId="4ECF68DE" w:rsidR="001C2918" w:rsidRPr="00505643" w:rsidRDefault="003F7D55" w:rsidP="6224E7FE">
      <w:pPr>
        <w:rPr>
          <w:rFonts w:asciiTheme="minorHAnsi" w:hAnsiTheme="minorHAnsi" w:cstheme="minorBidi"/>
        </w:rPr>
      </w:pPr>
      <w:r w:rsidRPr="6224E7FE">
        <w:rPr>
          <w:rFonts w:asciiTheme="minorHAnsi" w:hAnsiTheme="minorHAnsi" w:cstheme="minorBidi"/>
        </w:rPr>
        <w:t xml:space="preserve">Location: </w:t>
      </w:r>
      <w:hyperlink r:id="rId12">
        <w:r w:rsidR="00371AB7" w:rsidRPr="6224E7FE">
          <w:rPr>
            <w:rStyle w:val="Hyperlink"/>
            <w:rFonts w:asciiTheme="minorHAnsi" w:hAnsiTheme="minorHAnsi" w:cstheme="minorBidi"/>
          </w:rPr>
          <w:t>Via Zoom</w:t>
        </w:r>
      </w:hyperlink>
    </w:p>
    <w:p w14:paraId="573292B9" w14:textId="77777777" w:rsidR="00505643" w:rsidRPr="008444D4" w:rsidRDefault="00505643" w:rsidP="00F462EE">
      <w:pPr>
        <w:jc w:val="both"/>
        <w:rPr>
          <w:rFonts w:asciiTheme="minorHAnsi" w:hAnsiTheme="minorHAnsi" w:cstheme="minorHAnsi"/>
          <w:sz w:val="22"/>
          <w:szCs w:val="20"/>
        </w:rPr>
      </w:pPr>
    </w:p>
    <w:p w14:paraId="58F3DD15" w14:textId="198F87EA" w:rsidR="00F462EE" w:rsidRDefault="008444D4" w:rsidP="00F462EE">
      <w:pPr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GOAL: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TO FOSTER AND PROMOTE HEALTHY EATING AND ACTIVE LIVING TO REDUCE CHRONIC DISEASE AND FOOD INSECURITY IN THE TRI-COUNTY AREA.</w:t>
      </w:r>
    </w:p>
    <w:p w14:paraId="325DE92F" w14:textId="7B0EAE4B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1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adults considered obese by 2%</w:t>
      </w:r>
    </w:p>
    <w:p w14:paraId="56739CD7" w14:textId="46A9D9FC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2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youth (Grade 8-12), who self-reported overweight and obese by 2%</w:t>
      </w:r>
    </w:p>
    <w:p w14:paraId="2832F835" w14:textId="77777777" w:rsidR="001C2918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3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decrease food insecurity in populations residing in Peoria, </w:t>
      </w:r>
      <w:proofErr w:type="gramStart"/>
      <w:r w:rsidRPr="008444D4">
        <w:rPr>
          <w:rFonts w:asciiTheme="minorHAnsi" w:eastAsia="Calibri" w:hAnsiTheme="minorHAnsi" w:cstheme="minorHAnsi"/>
          <w:sz w:val="20"/>
          <w:szCs w:val="22"/>
        </w:rPr>
        <w:t>Tazewell</w:t>
      </w:r>
      <w:proofErr w:type="gramEnd"/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and Woodford Counties by 1%</w:t>
      </w:r>
    </w:p>
    <w:p w14:paraId="79A0EF71" w14:textId="32039192" w:rsidR="003F7D55" w:rsidRPr="008444D4" w:rsidRDefault="001C2918" w:rsidP="570254A1">
      <w:pPr>
        <w:autoSpaceDE w:val="0"/>
        <w:autoSpaceDN w:val="0"/>
        <w:adjustRightInd w:val="0"/>
        <w:rPr>
          <w:rFonts w:asciiTheme="minorHAnsi" w:eastAsia="Calibri" w:hAnsiTheme="minorHAnsi" w:cstheme="minorBidi"/>
          <w:sz w:val="20"/>
          <w:szCs w:val="20"/>
        </w:rPr>
      </w:pPr>
      <w:r w:rsidRPr="570254A1">
        <w:rPr>
          <w:rFonts w:asciiTheme="minorHAnsi" w:eastAsia="Calibri" w:hAnsiTheme="minorHAnsi" w:cstheme="minorBidi"/>
          <w:b/>
          <w:bCs/>
          <w:sz w:val="20"/>
          <w:szCs w:val="20"/>
        </w:rPr>
        <w:t>SOCIAL DETERMINANTS</w:t>
      </w:r>
      <w:r w:rsidRPr="570254A1">
        <w:rPr>
          <w:rFonts w:asciiTheme="minorHAnsi" w:eastAsia="Calibri" w:hAnsiTheme="minorHAnsi" w:cstheme="minorBidi"/>
          <w:sz w:val="20"/>
          <w:szCs w:val="20"/>
        </w:rPr>
        <w:t xml:space="preserve">: Food insecurity &amp; Built </w:t>
      </w:r>
      <w:r w:rsidR="05D6630B" w:rsidRPr="570254A1">
        <w:rPr>
          <w:rFonts w:asciiTheme="minorHAnsi" w:eastAsia="Calibri" w:hAnsiTheme="minorHAnsi" w:cstheme="minorBidi"/>
          <w:sz w:val="20"/>
          <w:szCs w:val="20"/>
        </w:rPr>
        <w:t>environment</w:t>
      </w:r>
      <w:r>
        <w:br/>
      </w:r>
    </w:p>
    <w:tbl>
      <w:tblPr>
        <w:tblW w:w="132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45"/>
        <w:gridCol w:w="2896"/>
        <w:gridCol w:w="4141"/>
      </w:tblGrid>
      <w:tr w:rsidR="00F462EE" w:rsidRPr="00FF0100" w14:paraId="56ED8136" w14:textId="77777777" w:rsidTr="4968BE2A">
        <w:trPr>
          <w:trHeight w:val="253"/>
        </w:trPr>
        <w:tc>
          <w:tcPr>
            <w:tcW w:w="6245" w:type="dxa"/>
            <w:shd w:val="clear" w:color="auto" w:fill="F2F2F2" w:themeFill="background1" w:themeFillShade="F2"/>
          </w:tcPr>
          <w:p w14:paraId="2745AB44" w14:textId="2EEDBCE2" w:rsidR="00F462EE" w:rsidRPr="00F462EE" w:rsidRDefault="00F462EE" w:rsidP="00AE3833">
            <w:pPr>
              <w:jc w:val="center"/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F462EE">
              <w:rPr>
                <w:rFonts w:asciiTheme="minorHAnsi" w:hAnsiTheme="minorHAnsi" w:cstheme="minorHAnsi"/>
                <w:b/>
                <w:sz w:val="28"/>
                <w:szCs w:val="22"/>
              </w:rPr>
              <w:t>Topic</w:t>
            </w:r>
          </w:p>
        </w:tc>
        <w:tc>
          <w:tcPr>
            <w:tcW w:w="2896" w:type="dxa"/>
            <w:shd w:val="clear" w:color="auto" w:fill="F2F2F2" w:themeFill="background1" w:themeFillShade="F2"/>
          </w:tcPr>
          <w:p w14:paraId="36C8111E" w14:textId="544A98FB" w:rsidR="00F462EE" w:rsidRPr="00F462EE" w:rsidRDefault="00F462EE" w:rsidP="00AE3833">
            <w:pPr>
              <w:jc w:val="center"/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F462EE">
              <w:rPr>
                <w:rFonts w:asciiTheme="minorHAnsi" w:hAnsiTheme="minorHAnsi" w:cstheme="minorHAnsi"/>
                <w:b/>
                <w:sz w:val="28"/>
                <w:szCs w:val="22"/>
              </w:rPr>
              <w:t>Leader</w:t>
            </w:r>
          </w:p>
        </w:tc>
        <w:tc>
          <w:tcPr>
            <w:tcW w:w="4141" w:type="dxa"/>
            <w:shd w:val="clear" w:color="auto" w:fill="F2F2F2" w:themeFill="background1" w:themeFillShade="F2"/>
          </w:tcPr>
          <w:p w14:paraId="67B2F1A7" w14:textId="7C647BBD" w:rsidR="00F462EE" w:rsidRPr="00F462EE" w:rsidRDefault="00F462EE" w:rsidP="00AE3833">
            <w:pPr>
              <w:jc w:val="center"/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F462EE">
              <w:rPr>
                <w:rFonts w:asciiTheme="minorHAnsi" w:hAnsiTheme="minorHAnsi" w:cstheme="minorHAnsi"/>
                <w:b/>
                <w:sz w:val="28"/>
                <w:szCs w:val="22"/>
              </w:rPr>
              <w:t>Action Items</w:t>
            </w:r>
          </w:p>
        </w:tc>
      </w:tr>
      <w:tr w:rsidR="00F462EE" w:rsidRPr="00FF0100" w14:paraId="704FEDD8" w14:textId="77777777" w:rsidTr="00246E88">
        <w:trPr>
          <w:trHeight w:val="404"/>
        </w:trPr>
        <w:tc>
          <w:tcPr>
            <w:tcW w:w="6245" w:type="dxa"/>
          </w:tcPr>
          <w:p w14:paraId="43EA5478" w14:textId="1002F477" w:rsidR="009230A7" w:rsidRPr="00CD573D" w:rsidRDefault="00505643" w:rsidP="00CD573D">
            <w:pPr>
              <w:rPr>
                <w:rFonts w:asciiTheme="minorHAnsi" w:hAnsiTheme="minorHAnsi" w:cstheme="minorHAnsi"/>
              </w:rPr>
            </w:pPr>
            <w:r w:rsidRPr="0074250C">
              <w:rPr>
                <w:rFonts w:asciiTheme="minorHAnsi" w:hAnsiTheme="minorHAnsi" w:cstheme="minorHAnsi"/>
              </w:rPr>
              <w:t>Welcome</w:t>
            </w:r>
            <w:r w:rsidR="00CD573D">
              <w:rPr>
                <w:rFonts w:asciiTheme="minorHAnsi" w:hAnsiTheme="minorHAnsi" w:cstheme="minorHAnsi"/>
              </w:rPr>
              <w:t>/Introductions</w:t>
            </w:r>
          </w:p>
        </w:tc>
        <w:tc>
          <w:tcPr>
            <w:tcW w:w="2896" w:type="dxa"/>
          </w:tcPr>
          <w:p w14:paraId="0FB745E1" w14:textId="64FD8CE9" w:rsidR="009230A7" w:rsidRPr="0074250C" w:rsidRDefault="5A811989" w:rsidP="1D4F5226">
            <w:pPr>
              <w:spacing w:line="259" w:lineRule="auto"/>
            </w:pPr>
            <w:r w:rsidRPr="1D4F5226">
              <w:rPr>
                <w:rFonts w:asciiTheme="minorHAnsi" w:hAnsiTheme="minorHAnsi" w:cstheme="minorBidi"/>
              </w:rPr>
              <w:t xml:space="preserve">Shanita Wallace </w:t>
            </w:r>
          </w:p>
        </w:tc>
        <w:tc>
          <w:tcPr>
            <w:tcW w:w="4141" w:type="dxa"/>
          </w:tcPr>
          <w:p w14:paraId="00D7C291" w14:textId="77777777" w:rsidR="00F462EE" w:rsidRPr="0074250C" w:rsidRDefault="00F462EE" w:rsidP="0074250C">
            <w:pPr>
              <w:rPr>
                <w:rFonts w:asciiTheme="minorHAnsi" w:hAnsiTheme="minorHAnsi" w:cstheme="minorHAnsi"/>
              </w:rPr>
            </w:pPr>
          </w:p>
        </w:tc>
      </w:tr>
      <w:tr w:rsidR="009230A7" w:rsidRPr="00FF0100" w14:paraId="0C29D830" w14:textId="77777777" w:rsidTr="00246E88">
        <w:trPr>
          <w:trHeight w:val="431"/>
        </w:trPr>
        <w:tc>
          <w:tcPr>
            <w:tcW w:w="6245" w:type="dxa"/>
          </w:tcPr>
          <w:p w14:paraId="28549535" w14:textId="09B2A537" w:rsidR="009230A7" w:rsidRPr="0074250C" w:rsidRDefault="009230A7" w:rsidP="001C291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ard Announcements</w:t>
            </w:r>
          </w:p>
        </w:tc>
        <w:tc>
          <w:tcPr>
            <w:tcW w:w="2896" w:type="dxa"/>
          </w:tcPr>
          <w:p w14:paraId="4FECCC3F" w14:textId="522961B6" w:rsidR="009230A7" w:rsidRDefault="009230A7" w:rsidP="001C291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reg Eberle</w:t>
            </w:r>
          </w:p>
        </w:tc>
        <w:tc>
          <w:tcPr>
            <w:tcW w:w="4141" w:type="dxa"/>
          </w:tcPr>
          <w:p w14:paraId="4A647D5B" w14:textId="77777777" w:rsidR="009230A7" w:rsidRPr="0074250C" w:rsidRDefault="009230A7" w:rsidP="001C2918">
            <w:pPr>
              <w:rPr>
                <w:rFonts w:asciiTheme="minorHAnsi" w:hAnsiTheme="minorHAnsi" w:cstheme="minorHAnsi"/>
              </w:rPr>
            </w:pPr>
          </w:p>
        </w:tc>
      </w:tr>
      <w:tr w:rsidR="00EA0D0A" w:rsidRPr="00FF0100" w14:paraId="259DF5BA" w14:textId="77777777" w:rsidTr="00246E88">
        <w:trPr>
          <w:trHeight w:val="440"/>
        </w:trPr>
        <w:tc>
          <w:tcPr>
            <w:tcW w:w="6245" w:type="dxa"/>
          </w:tcPr>
          <w:p w14:paraId="7F657A39" w14:textId="3F7F822F" w:rsidR="00EA0D0A" w:rsidRDefault="081B8AED" w:rsidP="1D4F5226">
            <w:pPr>
              <w:spacing w:line="259" w:lineRule="auto"/>
            </w:pPr>
            <w:r w:rsidRPr="1D4F5226">
              <w:rPr>
                <w:rFonts w:asciiTheme="minorHAnsi" w:hAnsiTheme="minorHAnsi" w:cstheme="minorBidi"/>
              </w:rPr>
              <w:t xml:space="preserve">Data Team </w:t>
            </w:r>
          </w:p>
        </w:tc>
        <w:tc>
          <w:tcPr>
            <w:tcW w:w="2896" w:type="dxa"/>
          </w:tcPr>
          <w:p w14:paraId="730EE8AC" w14:textId="34B3C9D1" w:rsidR="00EA0D0A" w:rsidRDefault="081B8AED" w:rsidP="1D4F5226">
            <w:pPr>
              <w:spacing w:line="259" w:lineRule="auto"/>
            </w:pPr>
            <w:r w:rsidRPr="1D4F5226">
              <w:rPr>
                <w:rFonts w:asciiTheme="minorHAnsi" w:hAnsiTheme="minorHAnsi" w:cstheme="minorBidi"/>
              </w:rPr>
              <w:t xml:space="preserve">Amanda Smith </w:t>
            </w:r>
          </w:p>
        </w:tc>
        <w:tc>
          <w:tcPr>
            <w:tcW w:w="4141" w:type="dxa"/>
          </w:tcPr>
          <w:p w14:paraId="1E00F404" w14:textId="77777777" w:rsidR="00EA0D0A" w:rsidRPr="0074250C" w:rsidRDefault="00EA0D0A" w:rsidP="001C2918">
            <w:pPr>
              <w:rPr>
                <w:rFonts w:asciiTheme="minorHAnsi" w:hAnsiTheme="minorHAnsi" w:cstheme="minorHAnsi"/>
              </w:rPr>
            </w:pPr>
          </w:p>
        </w:tc>
      </w:tr>
      <w:tr w:rsidR="00276790" w:rsidRPr="00FF0100" w14:paraId="67AB26D0" w14:textId="77777777" w:rsidTr="00246E88">
        <w:trPr>
          <w:trHeight w:val="440"/>
        </w:trPr>
        <w:tc>
          <w:tcPr>
            <w:tcW w:w="6245" w:type="dxa"/>
          </w:tcPr>
          <w:p w14:paraId="76D51DB1" w14:textId="41293984" w:rsidR="00276790" w:rsidRPr="00CD573D" w:rsidRDefault="081B8AED" w:rsidP="1D4F5226">
            <w:pPr>
              <w:rPr>
                <w:rFonts w:asciiTheme="minorHAnsi" w:hAnsiTheme="minorHAnsi" w:cstheme="minorBidi"/>
              </w:rPr>
            </w:pPr>
            <w:r w:rsidRPr="1D4F5226">
              <w:rPr>
                <w:rFonts w:asciiTheme="minorHAnsi" w:hAnsiTheme="minorHAnsi" w:cstheme="minorBidi"/>
              </w:rPr>
              <w:t xml:space="preserve">2020 Annual Report </w:t>
            </w:r>
          </w:p>
        </w:tc>
        <w:tc>
          <w:tcPr>
            <w:tcW w:w="2896" w:type="dxa"/>
          </w:tcPr>
          <w:p w14:paraId="68E1028A" w14:textId="76D8A1D7" w:rsidR="00276790" w:rsidRDefault="081B8AED" w:rsidP="1D4F5226">
            <w:pPr>
              <w:rPr>
                <w:rFonts w:asciiTheme="minorHAnsi" w:hAnsiTheme="minorHAnsi" w:cstheme="minorBidi"/>
              </w:rPr>
            </w:pPr>
            <w:r w:rsidRPr="1D4F5226">
              <w:rPr>
                <w:rFonts w:asciiTheme="minorHAnsi" w:hAnsiTheme="minorHAnsi" w:cstheme="minorBidi"/>
              </w:rPr>
              <w:t xml:space="preserve">Kaitlyn Streitmatter </w:t>
            </w:r>
          </w:p>
        </w:tc>
        <w:tc>
          <w:tcPr>
            <w:tcW w:w="4141" w:type="dxa"/>
          </w:tcPr>
          <w:p w14:paraId="1B2B5010" w14:textId="77777777" w:rsidR="00276790" w:rsidRPr="0074250C" w:rsidRDefault="00276790" w:rsidP="00276790">
            <w:pPr>
              <w:rPr>
                <w:rFonts w:asciiTheme="minorHAnsi" w:hAnsiTheme="minorHAnsi" w:cstheme="minorHAnsi"/>
              </w:rPr>
            </w:pPr>
          </w:p>
        </w:tc>
      </w:tr>
      <w:tr w:rsidR="00276790" w:rsidRPr="00FF0100" w14:paraId="01AC1B3B" w14:textId="77777777" w:rsidTr="00246E88">
        <w:trPr>
          <w:trHeight w:val="440"/>
        </w:trPr>
        <w:tc>
          <w:tcPr>
            <w:tcW w:w="6245" w:type="dxa"/>
          </w:tcPr>
          <w:p w14:paraId="07E1142D" w14:textId="5731DC2C" w:rsidR="00276790" w:rsidRDefault="00276790" w:rsidP="002767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AL Team News</w:t>
            </w:r>
          </w:p>
        </w:tc>
        <w:tc>
          <w:tcPr>
            <w:tcW w:w="2896" w:type="dxa"/>
          </w:tcPr>
          <w:p w14:paraId="60CFAD21" w14:textId="3017AD7F" w:rsidR="00276790" w:rsidRDefault="00276790" w:rsidP="0027679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nita Wallace</w:t>
            </w:r>
          </w:p>
        </w:tc>
        <w:tc>
          <w:tcPr>
            <w:tcW w:w="4141" w:type="dxa"/>
          </w:tcPr>
          <w:p w14:paraId="1A31C054" w14:textId="77777777" w:rsidR="00276790" w:rsidRPr="0074250C" w:rsidRDefault="00276790" w:rsidP="00276790">
            <w:pPr>
              <w:rPr>
                <w:rFonts w:asciiTheme="minorHAnsi" w:hAnsiTheme="minorHAnsi" w:cstheme="minorHAnsi"/>
              </w:rPr>
            </w:pPr>
          </w:p>
        </w:tc>
      </w:tr>
      <w:tr w:rsidR="00F462EE" w:rsidRPr="007D0E73" w14:paraId="288895AE" w14:textId="77777777" w:rsidTr="00246E88">
        <w:trPr>
          <w:trHeight w:val="440"/>
        </w:trPr>
        <w:tc>
          <w:tcPr>
            <w:tcW w:w="6245" w:type="dxa"/>
          </w:tcPr>
          <w:p w14:paraId="109DA86A" w14:textId="7E71CCD7" w:rsidR="00F462EE" w:rsidRPr="0074250C" w:rsidRDefault="00505643" w:rsidP="0074250C">
            <w:pPr>
              <w:rPr>
                <w:rFonts w:asciiTheme="minorHAnsi" w:hAnsiTheme="minorHAnsi" w:cstheme="minorHAnsi"/>
              </w:rPr>
            </w:pPr>
            <w:r w:rsidRPr="0074250C">
              <w:rPr>
                <w:rFonts w:asciiTheme="minorHAnsi" w:hAnsiTheme="minorHAnsi" w:cstheme="minorHAnsi"/>
              </w:rPr>
              <w:t>Announcements</w:t>
            </w:r>
          </w:p>
          <w:p w14:paraId="7276979A" w14:textId="73E76F17" w:rsidR="00F462EE" w:rsidRPr="0074250C" w:rsidRDefault="00F462EE" w:rsidP="0074250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96" w:type="dxa"/>
          </w:tcPr>
          <w:p w14:paraId="4AA2F332" w14:textId="6D7DBEA2" w:rsidR="00F462EE" w:rsidRPr="0074250C" w:rsidRDefault="0074250C" w:rsidP="0074250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am</w:t>
            </w:r>
          </w:p>
        </w:tc>
        <w:tc>
          <w:tcPr>
            <w:tcW w:w="4141" w:type="dxa"/>
          </w:tcPr>
          <w:p w14:paraId="68588F91" w14:textId="0E3ED4BF" w:rsidR="00F462EE" w:rsidRPr="0074250C" w:rsidRDefault="00F462EE" w:rsidP="1D4F5226"/>
        </w:tc>
      </w:tr>
      <w:tr w:rsidR="1D4F5226" w14:paraId="7C8D1FA7" w14:textId="77777777" w:rsidTr="4968BE2A">
        <w:trPr>
          <w:trHeight w:val="1860"/>
        </w:trPr>
        <w:tc>
          <w:tcPr>
            <w:tcW w:w="6245" w:type="dxa"/>
          </w:tcPr>
          <w:p w14:paraId="65D49676" w14:textId="162E5615" w:rsidR="53ABBA7B" w:rsidRDefault="53ABBA7B" w:rsidP="6224E7FE">
            <w:pPr>
              <w:rPr>
                <w:rFonts w:asciiTheme="minorHAnsi" w:eastAsiaTheme="minorEastAsia" w:hAnsiTheme="minorHAnsi" w:cstheme="minorBidi"/>
              </w:rPr>
            </w:pPr>
            <w:r w:rsidRPr="6224E7FE">
              <w:rPr>
                <w:rFonts w:asciiTheme="minorHAnsi" w:eastAsiaTheme="minorEastAsia" w:hAnsiTheme="minorHAnsi" w:cstheme="minorBidi"/>
              </w:rPr>
              <w:t xml:space="preserve">Strategy Breakout Groups </w:t>
            </w:r>
          </w:p>
          <w:p w14:paraId="42F9A87B" w14:textId="2686E12C" w:rsidR="53ABBA7B" w:rsidRDefault="27C8096B" w:rsidP="4968BE2A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Theme="minorEastAsia" w:hAnsiTheme="minorHAnsi" w:cstheme="minorBidi"/>
              </w:rPr>
            </w:pPr>
            <w:r w:rsidRPr="4968BE2A">
              <w:t>Park District/Built Environment</w:t>
            </w:r>
          </w:p>
          <w:p w14:paraId="3398543C" w14:textId="172CD34B" w:rsidR="53ABBA7B" w:rsidRDefault="21192362" w:rsidP="4968BE2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4968BE2A">
              <w:t>DPP/WIC/ Breastfeeding</w:t>
            </w:r>
          </w:p>
          <w:p w14:paraId="296AC842" w14:textId="55BF5DF9" w:rsidR="53ABBA7B" w:rsidRDefault="21192362" w:rsidP="4968BE2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4968BE2A">
              <w:t>Food Insecurity Security</w:t>
            </w:r>
          </w:p>
          <w:p w14:paraId="479439E9" w14:textId="6FEC8325" w:rsidR="53ABBA7B" w:rsidRDefault="21192362" w:rsidP="4968BE2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4968BE2A">
              <w:t>Youth</w:t>
            </w:r>
          </w:p>
        </w:tc>
        <w:tc>
          <w:tcPr>
            <w:tcW w:w="2896" w:type="dxa"/>
          </w:tcPr>
          <w:p w14:paraId="22132E05" w14:textId="1F5384CB" w:rsidR="53ABBA7B" w:rsidRDefault="53ABBA7B" w:rsidP="1D4F5226">
            <w:pPr>
              <w:rPr>
                <w:rFonts w:asciiTheme="minorHAnsi" w:eastAsiaTheme="minorEastAsia" w:hAnsiTheme="minorHAnsi" w:cstheme="minorBidi"/>
              </w:rPr>
            </w:pPr>
            <w:r w:rsidRPr="1D4F5226">
              <w:rPr>
                <w:rFonts w:asciiTheme="minorHAnsi" w:eastAsiaTheme="minorEastAsia" w:hAnsiTheme="minorHAnsi" w:cstheme="minorBidi"/>
              </w:rPr>
              <w:t xml:space="preserve">Kaitlyn Streitmatter </w:t>
            </w:r>
          </w:p>
        </w:tc>
        <w:tc>
          <w:tcPr>
            <w:tcW w:w="4141" w:type="dxa"/>
          </w:tcPr>
          <w:p w14:paraId="26BD9845" w14:textId="770C8AFA" w:rsidR="1D4F5226" w:rsidRDefault="1D4F5226" w:rsidP="1D4F5226"/>
        </w:tc>
      </w:tr>
      <w:tr w:rsidR="008D34D3" w:rsidRPr="007D0E73" w14:paraId="317B2051" w14:textId="77777777" w:rsidTr="4968BE2A">
        <w:trPr>
          <w:trHeight w:val="227"/>
        </w:trPr>
        <w:tc>
          <w:tcPr>
            <w:tcW w:w="13282" w:type="dxa"/>
            <w:gridSpan w:val="3"/>
            <w:shd w:val="clear" w:color="auto" w:fill="F2F2F2" w:themeFill="background1" w:themeFillShade="F2"/>
            <w:vAlign w:val="bottom"/>
          </w:tcPr>
          <w:p w14:paraId="3B1DB9CD" w14:textId="15BB4756" w:rsidR="008D34D3" w:rsidRPr="00F462EE" w:rsidRDefault="00F462EE" w:rsidP="1D4F5226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 w:rsidRPr="1D4F522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NEXT MEETING:</w:t>
            </w:r>
            <w:r w:rsidRPr="1D4F5226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404BE8" w:rsidRPr="1D4F5226">
              <w:rPr>
                <w:rFonts w:asciiTheme="minorHAnsi" w:hAnsiTheme="minorHAnsi" w:cstheme="minorBidi"/>
                <w:sz w:val="22"/>
                <w:szCs w:val="22"/>
              </w:rPr>
              <w:t xml:space="preserve">Thursday, </w:t>
            </w:r>
            <w:r w:rsidR="598E1EBD" w:rsidRPr="1D4F5226">
              <w:rPr>
                <w:rFonts w:asciiTheme="minorHAnsi" w:hAnsiTheme="minorHAnsi" w:cstheme="minorBidi"/>
                <w:sz w:val="22"/>
                <w:szCs w:val="22"/>
              </w:rPr>
              <w:t>May 13</w:t>
            </w:r>
            <w:r w:rsidR="3B2E813B" w:rsidRPr="1D4F5226">
              <w:rPr>
                <w:rFonts w:asciiTheme="minorHAnsi" w:hAnsiTheme="minorHAnsi" w:cstheme="minorBidi"/>
                <w:sz w:val="22"/>
                <w:szCs w:val="22"/>
              </w:rPr>
              <w:t xml:space="preserve">, 2021 </w:t>
            </w:r>
            <w:r w:rsidR="00404BE8" w:rsidRPr="1D4F5226">
              <w:rPr>
                <w:rFonts w:asciiTheme="minorHAnsi" w:hAnsiTheme="minorHAnsi" w:cstheme="minorBidi"/>
                <w:sz w:val="22"/>
                <w:szCs w:val="22"/>
              </w:rPr>
              <w:t>TBD</w:t>
            </w:r>
          </w:p>
          <w:p w14:paraId="3A999879" w14:textId="299E5B35" w:rsidR="008D34D3" w:rsidRPr="008D34D3" w:rsidRDefault="008D34D3" w:rsidP="008D34D3">
            <w:pPr>
              <w:jc w:val="center"/>
              <w:rPr>
                <w:b/>
                <w:i/>
                <w:sz w:val="10"/>
                <w:szCs w:val="10"/>
              </w:rPr>
            </w:pPr>
          </w:p>
        </w:tc>
      </w:tr>
    </w:tbl>
    <w:p w14:paraId="365D7239" w14:textId="198A67C3" w:rsidR="00F462EE" w:rsidRPr="00D6698B" w:rsidRDefault="00F462EE" w:rsidP="00CD573D">
      <w:pPr>
        <w:spacing w:before="40"/>
        <w:rPr>
          <w:sz w:val="18"/>
          <w:szCs w:val="18"/>
        </w:rPr>
      </w:pPr>
    </w:p>
    <w:p w14:paraId="38955609" w14:textId="699FAFCD" w:rsidR="00D80CBD" w:rsidRPr="0074250C" w:rsidRDefault="0074250C" w:rsidP="00D6698B">
      <w:pPr>
        <w:jc w:val="center"/>
        <w:rPr>
          <w:rFonts w:asciiTheme="minorHAnsi" w:hAnsiTheme="minorHAnsi" w:cstheme="minorHAnsi"/>
          <w:b/>
          <w:sz w:val="28"/>
          <w:szCs w:val="18"/>
        </w:rPr>
      </w:pPr>
      <w:r w:rsidRPr="0074250C">
        <w:rPr>
          <w:rFonts w:asciiTheme="minorHAnsi" w:hAnsiTheme="minorHAnsi" w:cstheme="minorHAnsi"/>
          <w:b/>
          <w:sz w:val="28"/>
          <w:szCs w:val="18"/>
        </w:rPr>
        <w:t xml:space="preserve">Visit </w:t>
      </w:r>
      <w:hyperlink r:id="rId13" w:history="1">
        <w:r w:rsidRPr="0074250C">
          <w:rPr>
            <w:rStyle w:val="Hyperlink"/>
            <w:rFonts w:asciiTheme="minorHAnsi" w:hAnsiTheme="minorHAnsi" w:cstheme="minorHAnsi"/>
            <w:b/>
            <w:sz w:val="28"/>
            <w:szCs w:val="18"/>
          </w:rPr>
          <w:t>healthyhoi.org</w:t>
        </w:r>
      </w:hyperlink>
      <w:r w:rsidRPr="0074250C">
        <w:rPr>
          <w:rFonts w:asciiTheme="minorHAnsi" w:hAnsiTheme="minorHAnsi" w:cstheme="minorHAnsi"/>
          <w:b/>
          <w:sz w:val="28"/>
          <w:szCs w:val="18"/>
        </w:rPr>
        <w:t xml:space="preserve"> for more information on the HEAL Priority Action Team!</w:t>
      </w:r>
    </w:p>
    <w:sectPr w:rsidR="00D80CBD" w:rsidRPr="0074250C" w:rsidSect="008A793B">
      <w:footerReference w:type="default" r:id="rId14"/>
      <w:pgSz w:w="15840" w:h="12240" w:orient="landscape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8A170" w14:textId="77777777" w:rsidR="0025532E" w:rsidRDefault="0025532E">
      <w:r>
        <w:separator/>
      </w:r>
    </w:p>
  </w:endnote>
  <w:endnote w:type="continuationSeparator" w:id="0">
    <w:p w14:paraId="6DB184A6" w14:textId="77777777" w:rsidR="0025532E" w:rsidRDefault="00255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EFE51" w14:textId="77777777" w:rsidR="0025532E" w:rsidRDefault="0025532E">
      <w:r>
        <w:separator/>
      </w:r>
    </w:p>
  </w:footnote>
  <w:footnote w:type="continuationSeparator" w:id="0">
    <w:p w14:paraId="56582173" w14:textId="77777777" w:rsidR="0025532E" w:rsidRDefault="00255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F7E42"/>
    <w:multiLevelType w:val="hybridMultilevel"/>
    <w:tmpl w:val="07D611D6"/>
    <w:lvl w:ilvl="0" w:tplc="82009F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CB882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367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2A0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088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322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B69F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E9A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323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8"/>
  </w:num>
  <w:num w:numId="6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0"/>
  </w:num>
  <w:num w:numId="9">
    <w:abstractNumId w:val="7"/>
  </w:num>
  <w:num w:numId="10">
    <w:abstractNumId w:val="2"/>
  </w:num>
  <w:num w:numId="11">
    <w:abstractNumId w:val="5"/>
  </w:num>
  <w:num w:numId="12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DQ1tzA3NDeyNLVU0lEKTi0uzszPAykwrAUAnl2HdC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2405F"/>
    <w:rsid w:val="0012663A"/>
    <w:rsid w:val="00135AB4"/>
    <w:rsid w:val="00136C4B"/>
    <w:rsid w:val="00136F68"/>
    <w:rsid w:val="00142599"/>
    <w:rsid w:val="00143C1D"/>
    <w:rsid w:val="00145D40"/>
    <w:rsid w:val="00151B86"/>
    <w:rsid w:val="00161270"/>
    <w:rsid w:val="00163F2E"/>
    <w:rsid w:val="001665E0"/>
    <w:rsid w:val="001734D9"/>
    <w:rsid w:val="0017483D"/>
    <w:rsid w:val="00192201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9C2"/>
    <w:rsid w:val="00202277"/>
    <w:rsid w:val="00203CC8"/>
    <w:rsid w:val="002110EE"/>
    <w:rsid w:val="002119DF"/>
    <w:rsid w:val="00212CB7"/>
    <w:rsid w:val="002131D3"/>
    <w:rsid w:val="00214157"/>
    <w:rsid w:val="002177C8"/>
    <w:rsid w:val="00223FEB"/>
    <w:rsid w:val="00226342"/>
    <w:rsid w:val="002305D5"/>
    <w:rsid w:val="002312A6"/>
    <w:rsid w:val="00241F9A"/>
    <w:rsid w:val="0024523D"/>
    <w:rsid w:val="002457D8"/>
    <w:rsid w:val="00246E5D"/>
    <w:rsid w:val="00246E88"/>
    <w:rsid w:val="002476CD"/>
    <w:rsid w:val="0025532E"/>
    <w:rsid w:val="00261083"/>
    <w:rsid w:val="002702F6"/>
    <w:rsid w:val="00270B67"/>
    <w:rsid w:val="002740EB"/>
    <w:rsid w:val="00276790"/>
    <w:rsid w:val="00277CCA"/>
    <w:rsid w:val="002832A9"/>
    <w:rsid w:val="0028335B"/>
    <w:rsid w:val="00285433"/>
    <w:rsid w:val="00285AF6"/>
    <w:rsid w:val="00285E3E"/>
    <w:rsid w:val="002902C7"/>
    <w:rsid w:val="00295109"/>
    <w:rsid w:val="002B174B"/>
    <w:rsid w:val="002B3404"/>
    <w:rsid w:val="002C012F"/>
    <w:rsid w:val="002C07EC"/>
    <w:rsid w:val="002C0962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D27"/>
    <w:rsid w:val="0033664C"/>
    <w:rsid w:val="003403B4"/>
    <w:rsid w:val="0035287D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7307"/>
    <w:rsid w:val="0038770F"/>
    <w:rsid w:val="0039125C"/>
    <w:rsid w:val="0039778E"/>
    <w:rsid w:val="003A4F9E"/>
    <w:rsid w:val="003A5543"/>
    <w:rsid w:val="003A55AD"/>
    <w:rsid w:val="003B67CC"/>
    <w:rsid w:val="003C4470"/>
    <w:rsid w:val="003D0ED9"/>
    <w:rsid w:val="003D1D32"/>
    <w:rsid w:val="003D37E9"/>
    <w:rsid w:val="003E77CE"/>
    <w:rsid w:val="003F7D55"/>
    <w:rsid w:val="004033A8"/>
    <w:rsid w:val="00404BE8"/>
    <w:rsid w:val="00406D0D"/>
    <w:rsid w:val="004078A1"/>
    <w:rsid w:val="0042251A"/>
    <w:rsid w:val="0042344A"/>
    <w:rsid w:val="00425EF5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75B1"/>
    <w:rsid w:val="00490189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9CC"/>
    <w:rsid w:val="004F4D34"/>
    <w:rsid w:val="004F53B6"/>
    <w:rsid w:val="00500A55"/>
    <w:rsid w:val="005041FE"/>
    <w:rsid w:val="00505643"/>
    <w:rsid w:val="00511C3D"/>
    <w:rsid w:val="00512E12"/>
    <w:rsid w:val="00516086"/>
    <w:rsid w:val="00523631"/>
    <w:rsid w:val="00531933"/>
    <w:rsid w:val="0053309E"/>
    <w:rsid w:val="00533656"/>
    <w:rsid w:val="00540BF3"/>
    <w:rsid w:val="00543A2C"/>
    <w:rsid w:val="00550DB6"/>
    <w:rsid w:val="00552874"/>
    <w:rsid w:val="00560E2F"/>
    <w:rsid w:val="005610BF"/>
    <w:rsid w:val="00561E1C"/>
    <w:rsid w:val="00564A5E"/>
    <w:rsid w:val="00567AA5"/>
    <w:rsid w:val="005710B6"/>
    <w:rsid w:val="00573CF0"/>
    <w:rsid w:val="0057481D"/>
    <w:rsid w:val="00574C0D"/>
    <w:rsid w:val="00574DA4"/>
    <w:rsid w:val="00582479"/>
    <w:rsid w:val="00591907"/>
    <w:rsid w:val="0059503A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C0B6A"/>
    <w:rsid w:val="005C3D98"/>
    <w:rsid w:val="005C7773"/>
    <w:rsid w:val="005D06A1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3269"/>
    <w:rsid w:val="00607494"/>
    <w:rsid w:val="0061021C"/>
    <w:rsid w:val="00612A14"/>
    <w:rsid w:val="0061495D"/>
    <w:rsid w:val="006172DD"/>
    <w:rsid w:val="006240D3"/>
    <w:rsid w:val="00625B59"/>
    <w:rsid w:val="00631060"/>
    <w:rsid w:val="00632195"/>
    <w:rsid w:val="00633BC5"/>
    <w:rsid w:val="00635344"/>
    <w:rsid w:val="00640208"/>
    <w:rsid w:val="006415BD"/>
    <w:rsid w:val="00652B14"/>
    <w:rsid w:val="00657901"/>
    <w:rsid w:val="00661312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310B"/>
    <w:rsid w:val="00745E63"/>
    <w:rsid w:val="00754E57"/>
    <w:rsid w:val="00755F37"/>
    <w:rsid w:val="00761B73"/>
    <w:rsid w:val="0076207D"/>
    <w:rsid w:val="00762DA8"/>
    <w:rsid w:val="00771851"/>
    <w:rsid w:val="007751D7"/>
    <w:rsid w:val="0079350F"/>
    <w:rsid w:val="00795FB5"/>
    <w:rsid w:val="007A052E"/>
    <w:rsid w:val="007A3868"/>
    <w:rsid w:val="007A52C8"/>
    <w:rsid w:val="007A78C9"/>
    <w:rsid w:val="007B10B5"/>
    <w:rsid w:val="007B1CBD"/>
    <w:rsid w:val="007B504C"/>
    <w:rsid w:val="007B6ADB"/>
    <w:rsid w:val="007B6FC1"/>
    <w:rsid w:val="007C1888"/>
    <w:rsid w:val="007C29AC"/>
    <w:rsid w:val="007D0E73"/>
    <w:rsid w:val="007D1432"/>
    <w:rsid w:val="007D18D0"/>
    <w:rsid w:val="007D5D78"/>
    <w:rsid w:val="007D7D49"/>
    <w:rsid w:val="007F2710"/>
    <w:rsid w:val="007F4F41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63537"/>
    <w:rsid w:val="00863FBB"/>
    <w:rsid w:val="0086661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5F8"/>
    <w:rsid w:val="008C0130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2FC8"/>
    <w:rsid w:val="00916639"/>
    <w:rsid w:val="009201D6"/>
    <w:rsid w:val="009207E2"/>
    <w:rsid w:val="009220D8"/>
    <w:rsid w:val="009230A7"/>
    <w:rsid w:val="00925D32"/>
    <w:rsid w:val="00926031"/>
    <w:rsid w:val="009266A8"/>
    <w:rsid w:val="00933068"/>
    <w:rsid w:val="00933BD5"/>
    <w:rsid w:val="00941892"/>
    <w:rsid w:val="00943A77"/>
    <w:rsid w:val="00943F28"/>
    <w:rsid w:val="0094551B"/>
    <w:rsid w:val="009502B2"/>
    <w:rsid w:val="009543DF"/>
    <w:rsid w:val="009620A1"/>
    <w:rsid w:val="009624A7"/>
    <w:rsid w:val="009726D4"/>
    <w:rsid w:val="00973457"/>
    <w:rsid w:val="0097584F"/>
    <w:rsid w:val="009862C1"/>
    <w:rsid w:val="0099046F"/>
    <w:rsid w:val="009943F9"/>
    <w:rsid w:val="00994AA9"/>
    <w:rsid w:val="009A4A3F"/>
    <w:rsid w:val="009B54FD"/>
    <w:rsid w:val="009B6279"/>
    <w:rsid w:val="009C74E4"/>
    <w:rsid w:val="009D1A7A"/>
    <w:rsid w:val="009D1C5A"/>
    <w:rsid w:val="009D1C99"/>
    <w:rsid w:val="009D52AC"/>
    <w:rsid w:val="009D79A7"/>
    <w:rsid w:val="009E4880"/>
    <w:rsid w:val="009E7671"/>
    <w:rsid w:val="009F0B38"/>
    <w:rsid w:val="009F25DE"/>
    <w:rsid w:val="009F32A2"/>
    <w:rsid w:val="009F3C32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7CB"/>
    <w:rsid w:val="00A40B2A"/>
    <w:rsid w:val="00A43E9A"/>
    <w:rsid w:val="00A4534C"/>
    <w:rsid w:val="00A51A3F"/>
    <w:rsid w:val="00A523B1"/>
    <w:rsid w:val="00A52C0A"/>
    <w:rsid w:val="00A566B5"/>
    <w:rsid w:val="00A65063"/>
    <w:rsid w:val="00A67C85"/>
    <w:rsid w:val="00A67EC5"/>
    <w:rsid w:val="00A7335D"/>
    <w:rsid w:val="00A76C25"/>
    <w:rsid w:val="00A76C39"/>
    <w:rsid w:val="00A839FB"/>
    <w:rsid w:val="00A84177"/>
    <w:rsid w:val="00A85A4D"/>
    <w:rsid w:val="00A93797"/>
    <w:rsid w:val="00A95548"/>
    <w:rsid w:val="00A960DD"/>
    <w:rsid w:val="00A96858"/>
    <w:rsid w:val="00A96C9C"/>
    <w:rsid w:val="00AA053C"/>
    <w:rsid w:val="00AA1A12"/>
    <w:rsid w:val="00AA6049"/>
    <w:rsid w:val="00AB32DC"/>
    <w:rsid w:val="00AB7C5B"/>
    <w:rsid w:val="00AC0307"/>
    <w:rsid w:val="00AC38A5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60E4"/>
    <w:rsid w:val="00B368C5"/>
    <w:rsid w:val="00B37E09"/>
    <w:rsid w:val="00B402A2"/>
    <w:rsid w:val="00B45A8B"/>
    <w:rsid w:val="00B45BEF"/>
    <w:rsid w:val="00B4669A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427E"/>
    <w:rsid w:val="00B94297"/>
    <w:rsid w:val="00BA04FF"/>
    <w:rsid w:val="00BA139A"/>
    <w:rsid w:val="00BA18D1"/>
    <w:rsid w:val="00BA1B1E"/>
    <w:rsid w:val="00BA21EA"/>
    <w:rsid w:val="00BA5119"/>
    <w:rsid w:val="00BA7960"/>
    <w:rsid w:val="00BB2E10"/>
    <w:rsid w:val="00BB7CFC"/>
    <w:rsid w:val="00BD004C"/>
    <w:rsid w:val="00BD069E"/>
    <w:rsid w:val="00BD238C"/>
    <w:rsid w:val="00BD53AC"/>
    <w:rsid w:val="00BE3A6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1001A"/>
    <w:rsid w:val="00C14176"/>
    <w:rsid w:val="00C1466A"/>
    <w:rsid w:val="00C164DC"/>
    <w:rsid w:val="00C218F3"/>
    <w:rsid w:val="00C22259"/>
    <w:rsid w:val="00C22793"/>
    <w:rsid w:val="00C244CB"/>
    <w:rsid w:val="00C31CAF"/>
    <w:rsid w:val="00C3644F"/>
    <w:rsid w:val="00C370D5"/>
    <w:rsid w:val="00C371D6"/>
    <w:rsid w:val="00C41B29"/>
    <w:rsid w:val="00C464FD"/>
    <w:rsid w:val="00C51096"/>
    <w:rsid w:val="00C530C6"/>
    <w:rsid w:val="00C56D96"/>
    <w:rsid w:val="00C57380"/>
    <w:rsid w:val="00C60F17"/>
    <w:rsid w:val="00C709CA"/>
    <w:rsid w:val="00C73023"/>
    <w:rsid w:val="00C75439"/>
    <w:rsid w:val="00C77572"/>
    <w:rsid w:val="00C813C5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373F"/>
    <w:rsid w:val="00CF2546"/>
    <w:rsid w:val="00CF2596"/>
    <w:rsid w:val="00CF6ABC"/>
    <w:rsid w:val="00D00AEF"/>
    <w:rsid w:val="00D00DEA"/>
    <w:rsid w:val="00D0478B"/>
    <w:rsid w:val="00D07079"/>
    <w:rsid w:val="00D07ADE"/>
    <w:rsid w:val="00D10E8A"/>
    <w:rsid w:val="00D14D38"/>
    <w:rsid w:val="00D17219"/>
    <w:rsid w:val="00D26660"/>
    <w:rsid w:val="00D32E43"/>
    <w:rsid w:val="00D3395A"/>
    <w:rsid w:val="00D3523C"/>
    <w:rsid w:val="00D365E4"/>
    <w:rsid w:val="00D36BEF"/>
    <w:rsid w:val="00D42859"/>
    <w:rsid w:val="00D43D54"/>
    <w:rsid w:val="00D51FB0"/>
    <w:rsid w:val="00D525C0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80CBD"/>
    <w:rsid w:val="00D81695"/>
    <w:rsid w:val="00D81942"/>
    <w:rsid w:val="00D86561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F74"/>
    <w:rsid w:val="00E11ABD"/>
    <w:rsid w:val="00E127F4"/>
    <w:rsid w:val="00E20054"/>
    <w:rsid w:val="00E20F8D"/>
    <w:rsid w:val="00E210BC"/>
    <w:rsid w:val="00E24DAD"/>
    <w:rsid w:val="00E27CE4"/>
    <w:rsid w:val="00E3659C"/>
    <w:rsid w:val="00E40B8F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B5295"/>
    <w:rsid w:val="00EB60D9"/>
    <w:rsid w:val="00EC4214"/>
    <w:rsid w:val="00ED0B37"/>
    <w:rsid w:val="00ED3CDF"/>
    <w:rsid w:val="00ED451D"/>
    <w:rsid w:val="00ED469C"/>
    <w:rsid w:val="00ED7EDB"/>
    <w:rsid w:val="00EE038F"/>
    <w:rsid w:val="00EF2126"/>
    <w:rsid w:val="00EF5BAD"/>
    <w:rsid w:val="00F01731"/>
    <w:rsid w:val="00F02988"/>
    <w:rsid w:val="00F059DC"/>
    <w:rsid w:val="00F07FB7"/>
    <w:rsid w:val="00F10B21"/>
    <w:rsid w:val="00F11710"/>
    <w:rsid w:val="00F21168"/>
    <w:rsid w:val="00F23A86"/>
    <w:rsid w:val="00F275D9"/>
    <w:rsid w:val="00F32485"/>
    <w:rsid w:val="00F33C12"/>
    <w:rsid w:val="00F33C56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B2596"/>
    <w:rsid w:val="00FB391D"/>
    <w:rsid w:val="00FB4BE7"/>
    <w:rsid w:val="00FB67E4"/>
    <w:rsid w:val="00FC427E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5D6630B"/>
    <w:rsid w:val="0731BF17"/>
    <w:rsid w:val="081B8AED"/>
    <w:rsid w:val="1D4F5226"/>
    <w:rsid w:val="21192362"/>
    <w:rsid w:val="246B508A"/>
    <w:rsid w:val="27A62F60"/>
    <w:rsid w:val="27C8096B"/>
    <w:rsid w:val="281E1401"/>
    <w:rsid w:val="2B4CC9D8"/>
    <w:rsid w:val="3190D9A5"/>
    <w:rsid w:val="388BCF6F"/>
    <w:rsid w:val="3B2E813B"/>
    <w:rsid w:val="3EC5EEC9"/>
    <w:rsid w:val="4968BE2A"/>
    <w:rsid w:val="50101601"/>
    <w:rsid w:val="53ABBA7B"/>
    <w:rsid w:val="570254A1"/>
    <w:rsid w:val="598E1EBD"/>
    <w:rsid w:val="5A811989"/>
    <w:rsid w:val="6224E7FE"/>
    <w:rsid w:val="6CF38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159D9"/>
  <w15:chartTrackingRefBased/>
  <w15:docId w15:val="{C779EDA4-13B7-4B60-B1D1-E307D84FF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althyhoi.org/2020-22-Healthy-Eating-Active-Liv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llinois.zoom.us/j/87654187388?pwd=Rk9lVnZQa1ZDcDRDVnlzQytpSjhndz09;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8" ma:contentTypeDescription="Create a new document." ma:contentTypeScope="" ma:versionID="38432980508c030c4709b3bb47b8569f">
  <xsd:schema xmlns:xsd="http://www.w3.org/2001/XMLSchema" xmlns:xs="http://www.w3.org/2001/XMLSchema" xmlns:p="http://schemas.microsoft.com/office/2006/metadata/properties" xmlns:ns2="bf351927-6f2c-46b1-96ae-8f1ef6a211ca" targetNamespace="http://schemas.microsoft.com/office/2006/metadata/properties" ma:root="true" ma:fieldsID="6d3544e21025f56efa691624807fd54c" ns2:_="">
    <xsd:import namespace="bf351927-6f2c-46b1-96ae-8f1ef6a211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6D2CD1-5080-482B-A8F9-7D8E22FB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00</Characters>
  <Application>Microsoft Office Word</Application>
  <DocSecurity>0</DocSecurity>
  <Lines>9</Lines>
  <Paragraphs>2</Paragraphs>
  <ScaleCrop>false</ScaleCrop>
  <Company>OSF Healthcare System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Kim Litwiller</cp:lastModifiedBy>
  <cp:revision>9</cp:revision>
  <cp:lastPrinted>2018-11-01T14:44:00Z</cp:lastPrinted>
  <dcterms:created xsi:type="dcterms:W3CDTF">2020-12-02T16:50:00Z</dcterms:created>
  <dcterms:modified xsi:type="dcterms:W3CDTF">2021-04-0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